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46DAFDEC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bookmarkStart w:id="0" w:name="_GoBack"/>
      <w:bookmarkEnd w:id="0"/>
      <w:r>
        <w:rPr>
          <w:rFonts w:cs="Iskoola Pota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3541BA39"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3591E1F1"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B1F577C">
                <wp:simplePos x="0" y="0"/>
                <wp:positionH relativeFrom="margin">
                  <wp:posOffset>4799965</wp:posOffset>
                </wp:positionH>
                <wp:positionV relativeFrom="margin">
                  <wp:posOffset>865505</wp:posOffset>
                </wp:positionV>
                <wp:extent cx="1276350" cy="1228725"/>
                <wp:effectExtent l="0" t="0" r="19050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276350" cy="1228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31F5FC5" w14:textId="201F059C" w:rsidR="00587AF6" w:rsidRDefault="00A239C2" w:rsidP="00A239C2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hoto</w:t>
                            </w:r>
                            <w:r w:rsidR="003F416D"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raph</w:t>
                            </w:r>
                            <w:proofErr w:type="spellEnd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 xml:space="preserve"> (compulsory)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715172C" id="Rectangle 3" o:spid="_x0000_s1026" style="position:absolute;left:0;text-align:left;margin-left:377.95pt;margin-top:68.15pt;width:100.5pt;height:96.7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731F5FC5" w14:textId="201F059C" w:rsidR="00587AF6" w:rsidRDefault="00A239C2" w:rsidP="00A239C2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hoto</w:t>
                      </w:r>
                      <w:r w:rsidR="003F416D">
                        <w:rPr>
                          <w:color w:val="4F81BD" w:themeColor="accent1"/>
                          <w:sz w:val="20"/>
                          <w:szCs w:val="20"/>
                        </w:rPr>
                        <w:t>praph</w:t>
                      </w:r>
                      <w:proofErr w:type="spellEnd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 xml:space="preserve"> (compulsory)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14:paraId="3553B2F5" w14:textId="2084679A" w:rsidR="00F36C06" w:rsidRDefault="005D7B08" w:rsidP="005D7B08">
      <w:pPr>
        <w:jc w:val="center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sz w:val="32"/>
          <w:szCs w:val="32"/>
        </w:rPr>
        <w:t xml:space="preserve">                             </w:t>
      </w:r>
      <w:r w:rsidR="00FA0CA9"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="00FA0CA9" w:rsidRPr="00041A7F">
        <w:rPr>
          <w:rFonts w:cs="Arial"/>
          <w:b/>
          <w:bCs/>
          <w:sz w:val="32"/>
          <w:szCs w:val="32"/>
        </w:rPr>
        <w:t xml:space="preserve"> </w:t>
      </w:r>
      <w:r w:rsidR="00784B58">
        <w:rPr>
          <w:rFonts w:cs="Arial"/>
          <w:b/>
          <w:bCs/>
          <w:sz w:val="32"/>
          <w:szCs w:val="32"/>
        </w:rPr>
        <w:t>January 2024</w:t>
      </w:r>
    </w:p>
    <w:p w14:paraId="4174D356" w14:textId="2A476371" w:rsidR="005D7B08" w:rsidRPr="005D7B08" w:rsidRDefault="005D7B08" w:rsidP="005D7B08">
      <w:pPr>
        <w:spacing w:after="0" w:line="360" w:lineRule="auto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                                      </w:t>
      </w:r>
      <w:r w:rsidRPr="005D7B08">
        <w:rPr>
          <w:rFonts w:cstheme="minorHAnsi"/>
          <w:b/>
          <w:bCs/>
          <w:sz w:val="28"/>
          <w:szCs w:val="28"/>
        </w:rPr>
        <w:t>Regional Offices</w:t>
      </w:r>
    </w:p>
    <w:p w14:paraId="113BF4B1" w14:textId="77777777" w:rsidR="005D7B08" w:rsidRPr="005D7B08" w:rsidRDefault="005D7B08" w:rsidP="005D7B08">
      <w:pPr>
        <w:ind w:left="720" w:firstLine="720"/>
        <w:jc w:val="center"/>
        <w:rPr>
          <w:rFonts w:cstheme="minorHAnsi"/>
          <w:b/>
          <w:bCs/>
          <w:sz w:val="32"/>
          <w:szCs w:val="32"/>
        </w:rPr>
      </w:pPr>
    </w:p>
    <w:p w14:paraId="1C6C4A69" w14:textId="3F213734" w:rsidR="00C623B4" w:rsidRPr="005D7B08" w:rsidRDefault="005D7B08" w:rsidP="005D7B08">
      <w:pPr>
        <w:jc w:val="center"/>
        <w:rPr>
          <w:rFonts w:cs="Arial"/>
          <w:sz w:val="28"/>
          <w:szCs w:val="28"/>
        </w:rPr>
      </w:pPr>
      <w:r>
        <w:rPr>
          <w:rFonts w:cs="Arial"/>
          <w:sz w:val="24"/>
          <w:szCs w:val="24"/>
        </w:rPr>
        <w:t xml:space="preserve">      </w:t>
      </w:r>
      <w:r w:rsidR="00FA0CA9" w:rsidRPr="005D7B08">
        <w:rPr>
          <w:rFonts w:cs="Arial"/>
          <w:sz w:val="24"/>
          <w:szCs w:val="24"/>
        </w:rPr>
        <w:t>Application F</w:t>
      </w:r>
      <w:r w:rsidR="0083604C" w:rsidRPr="005D7B08">
        <w:rPr>
          <w:rFonts w:cs="Arial"/>
          <w:sz w:val="24"/>
          <w:szCs w:val="24"/>
        </w:rPr>
        <w:t>orm</w:t>
      </w:r>
    </w:p>
    <w:tbl>
      <w:tblPr>
        <w:tblStyle w:val="TableGrid"/>
        <w:tblW w:w="5388" w:type="pct"/>
        <w:tblLayout w:type="fixed"/>
        <w:tblLook w:val="04A0" w:firstRow="1" w:lastRow="0" w:firstColumn="1" w:lastColumn="0" w:noHBand="0" w:noVBand="1"/>
      </w:tblPr>
      <w:tblGrid>
        <w:gridCol w:w="2786"/>
        <w:gridCol w:w="629"/>
        <w:gridCol w:w="224"/>
        <w:gridCol w:w="67"/>
        <w:gridCol w:w="802"/>
        <w:gridCol w:w="875"/>
        <w:gridCol w:w="901"/>
        <w:gridCol w:w="38"/>
        <w:gridCol w:w="296"/>
        <w:gridCol w:w="38"/>
        <w:gridCol w:w="431"/>
        <w:gridCol w:w="913"/>
        <w:gridCol w:w="901"/>
        <w:gridCol w:w="1175"/>
      </w:tblGrid>
      <w:tr w:rsidR="00FA0CA9" w:rsidRPr="00E676E3" w14:paraId="35F24C77" w14:textId="77777777" w:rsidTr="00784B58">
        <w:tc>
          <w:tcPr>
            <w:tcW w:w="1806" w:type="pct"/>
            <w:gridSpan w:val="3"/>
          </w:tcPr>
          <w:p w14:paraId="294BFA52" w14:textId="650E5140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94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784B58">
        <w:tc>
          <w:tcPr>
            <w:tcW w:w="1806" w:type="pct"/>
            <w:gridSpan w:val="3"/>
          </w:tcPr>
          <w:p w14:paraId="2B6C3BF0" w14:textId="2C389CC1"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94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784B58">
        <w:tc>
          <w:tcPr>
            <w:tcW w:w="1806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94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784B58">
        <w:tc>
          <w:tcPr>
            <w:tcW w:w="1806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94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784B58">
        <w:trPr>
          <w:trHeight w:val="521"/>
        </w:trPr>
        <w:tc>
          <w:tcPr>
            <w:tcW w:w="1806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94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784B58">
        <w:trPr>
          <w:trHeight w:val="494"/>
        </w:trPr>
        <w:tc>
          <w:tcPr>
            <w:tcW w:w="1806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94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784B58">
        <w:trPr>
          <w:trHeight w:val="516"/>
        </w:trPr>
        <w:tc>
          <w:tcPr>
            <w:tcW w:w="1806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94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784B58">
        <w:tc>
          <w:tcPr>
            <w:tcW w:w="1806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94" w:type="pct"/>
            <w:gridSpan w:val="11"/>
          </w:tcPr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34035B">
        <w:tc>
          <w:tcPr>
            <w:tcW w:w="5000" w:type="pct"/>
            <w:gridSpan w:val="14"/>
          </w:tcPr>
          <w:p w14:paraId="26275C50" w14:textId="4D7F1014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676319" w:rsidRPr="00E676E3" w14:paraId="006FC575" w14:textId="77777777" w:rsidTr="005D7B08">
        <w:trPr>
          <w:trHeight w:val="285"/>
        </w:trPr>
        <w:tc>
          <w:tcPr>
            <w:tcW w:w="1383" w:type="pct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288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13" w:type="pct"/>
            <w:gridSpan w:val="3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86" w:type="pct"/>
            <w:gridSpan w:val="3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1030" w:type="pct"/>
            <w:gridSpan w:val="2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676319" w:rsidRPr="00E676E3" w14:paraId="271B8B5C" w14:textId="77777777" w:rsidTr="005D7B08">
        <w:trPr>
          <w:trHeight w:val="540"/>
        </w:trPr>
        <w:tc>
          <w:tcPr>
            <w:tcW w:w="1383" w:type="pct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88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3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86" w:type="pct"/>
            <w:gridSpan w:val="3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30" w:type="pct"/>
            <w:gridSpan w:val="2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14:paraId="4AF07991" w14:textId="77777777" w:rsidTr="005D7B08">
        <w:trPr>
          <w:trHeight w:val="540"/>
        </w:trPr>
        <w:tc>
          <w:tcPr>
            <w:tcW w:w="1383" w:type="pct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88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3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86" w:type="pct"/>
            <w:gridSpan w:val="3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30" w:type="pct"/>
            <w:gridSpan w:val="2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34035B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34035B">
        <w:trPr>
          <w:trHeight w:val="359"/>
        </w:trPr>
        <w:tc>
          <w:tcPr>
            <w:tcW w:w="5000" w:type="pct"/>
            <w:gridSpan w:val="14"/>
          </w:tcPr>
          <w:p w14:paraId="4D2D162E" w14:textId="36AAD6DF"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14:paraId="02EDE311" w14:textId="77777777" w:rsidTr="005D7B08">
        <w:trPr>
          <w:trHeight w:val="255"/>
        </w:trPr>
        <w:tc>
          <w:tcPr>
            <w:tcW w:w="1383" w:type="pct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54" w:type="pct"/>
            <w:gridSpan w:val="4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81" w:type="pct"/>
            <w:gridSpan w:val="2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52" w:type="pct"/>
            <w:gridSpan w:val="5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1030" w:type="pct"/>
            <w:gridSpan w:val="2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34035B" w:rsidRPr="00E676E3" w14:paraId="32266EDE" w14:textId="77777777" w:rsidTr="005D7B08">
        <w:trPr>
          <w:trHeight w:val="270"/>
        </w:trPr>
        <w:tc>
          <w:tcPr>
            <w:tcW w:w="1383" w:type="pct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398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34" w:type="pct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47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399" w:type="pct"/>
            <w:gridSpan w:val="4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52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47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83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34035B" w:rsidRPr="00E676E3" w14:paraId="1671EA9A" w14:textId="77777777" w:rsidTr="005D7B08">
        <w:trPr>
          <w:trHeight w:val="540"/>
        </w:trPr>
        <w:tc>
          <w:tcPr>
            <w:tcW w:w="1383" w:type="pct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34" w:type="pct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399" w:type="pct"/>
            <w:gridSpan w:val="4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2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83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34035B" w:rsidRPr="00E676E3" w14:paraId="6F93B7B0" w14:textId="77777777" w:rsidTr="005D7B08">
        <w:trPr>
          <w:trHeight w:val="540"/>
        </w:trPr>
        <w:tc>
          <w:tcPr>
            <w:tcW w:w="1383" w:type="pct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56" w:type="pct"/>
            <w:gridSpan w:val="3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34" w:type="pct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399" w:type="pct"/>
            <w:gridSpan w:val="4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2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83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34035B" w:rsidRPr="00E676E3" w14:paraId="512D1F6D" w14:textId="77777777" w:rsidTr="005D7B08">
        <w:trPr>
          <w:trHeight w:val="540"/>
        </w:trPr>
        <w:tc>
          <w:tcPr>
            <w:tcW w:w="1383" w:type="pct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34" w:type="pct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9" w:type="pct"/>
            <w:gridSpan w:val="4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2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83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34035B">
        <w:trPr>
          <w:trHeight w:val="540"/>
        </w:trPr>
        <w:tc>
          <w:tcPr>
            <w:tcW w:w="5000" w:type="pct"/>
            <w:gridSpan w:val="14"/>
          </w:tcPr>
          <w:p w14:paraId="0B2A249E" w14:textId="1468C37D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="008C22C8">
              <w:rPr>
                <w:rFonts w:cs="Arial"/>
                <w:b/>
                <w:bCs/>
                <w:u w:val="single"/>
              </w:rPr>
              <w:t>,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68238C55" w14:textId="77777777"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14:paraId="0CEF76F7" w14:textId="200E857B"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34035B">
        <w:trPr>
          <w:trHeight w:val="540"/>
        </w:trPr>
        <w:tc>
          <w:tcPr>
            <w:tcW w:w="5000" w:type="pct"/>
            <w:gridSpan w:val="14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020D28B5" w14:textId="77777777"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14:paraId="5B8BCE47" w14:textId="5EBFE04F"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34035B">
        <w:trPr>
          <w:trHeight w:val="540"/>
        </w:trPr>
        <w:tc>
          <w:tcPr>
            <w:tcW w:w="5000" w:type="pct"/>
            <w:gridSpan w:val="14"/>
          </w:tcPr>
          <w:p w14:paraId="4B1B74FC" w14:textId="7FEC0EBF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D7B08">
              <w:rPr>
                <w:rFonts w:cs="Arial"/>
              </w:rPr>
              <w:t xml:space="preserve">please mark 1, 2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784B58" w:rsidRPr="00E676E3" w14:paraId="5EBA0AA3" w14:textId="55487A43" w:rsidTr="00784B58">
        <w:trPr>
          <w:trHeight w:val="540"/>
        </w:trPr>
        <w:tc>
          <w:tcPr>
            <w:tcW w:w="1695" w:type="pct"/>
            <w:gridSpan w:val="2"/>
          </w:tcPr>
          <w:p w14:paraId="41909EC2" w14:textId="5F3DB264" w:rsidR="00784B58" w:rsidRPr="0034035B" w:rsidRDefault="00784B58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Ampara</w:t>
            </w:r>
            <w:proofErr w:type="spellEnd"/>
          </w:p>
        </w:tc>
        <w:tc>
          <w:tcPr>
            <w:tcW w:w="1608" w:type="pct"/>
            <w:gridSpan w:val="8"/>
          </w:tcPr>
          <w:p w14:paraId="4E113782" w14:textId="44906DB7" w:rsidR="00784B58" w:rsidRPr="0034035B" w:rsidRDefault="00784B58" w:rsidP="00B41DDF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Anuradhapura</w:t>
            </w:r>
          </w:p>
        </w:tc>
        <w:tc>
          <w:tcPr>
            <w:tcW w:w="1697" w:type="pct"/>
            <w:gridSpan w:val="4"/>
          </w:tcPr>
          <w:p w14:paraId="58873F78" w14:textId="615E51E7" w:rsidR="00784B58" w:rsidRPr="0034035B" w:rsidRDefault="00784B58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Jaffna</w:t>
            </w:r>
          </w:p>
        </w:tc>
      </w:tr>
      <w:tr w:rsidR="00784B58" w:rsidRPr="00E676E3" w14:paraId="4C73E01F" w14:textId="65AA5C09" w:rsidTr="00784B58">
        <w:trPr>
          <w:trHeight w:val="540"/>
        </w:trPr>
        <w:tc>
          <w:tcPr>
            <w:tcW w:w="1695" w:type="pct"/>
            <w:gridSpan w:val="2"/>
          </w:tcPr>
          <w:p w14:paraId="308904E5" w14:textId="4AB02104" w:rsidR="00784B58" w:rsidRPr="0034035B" w:rsidRDefault="00784B58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–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Badulla</w:t>
            </w:r>
            <w:proofErr w:type="spellEnd"/>
            <w:r w:rsidRPr="0034035B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608" w:type="pct"/>
            <w:gridSpan w:val="8"/>
          </w:tcPr>
          <w:p w14:paraId="0BD7DE85" w14:textId="3BBC8EEF" w:rsidR="00784B58" w:rsidRPr="0034035B" w:rsidRDefault="00784B58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Batticaloa</w:t>
            </w:r>
            <w:proofErr w:type="spellEnd"/>
          </w:p>
        </w:tc>
        <w:tc>
          <w:tcPr>
            <w:tcW w:w="1697" w:type="pct"/>
            <w:gridSpan w:val="4"/>
          </w:tcPr>
          <w:p w14:paraId="5399C3AC" w14:textId="43EE5028" w:rsidR="00784B58" w:rsidRPr="0034035B" w:rsidRDefault="00784B58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Matara</w:t>
            </w:r>
            <w:proofErr w:type="spellEnd"/>
          </w:p>
        </w:tc>
      </w:tr>
      <w:tr w:rsidR="00784B58" w:rsidRPr="00E676E3" w14:paraId="2D878873" w14:textId="059ACDC8" w:rsidTr="00784B58">
        <w:trPr>
          <w:trHeight w:val="540"/>
        </w:trPr>
        <w:tc>
          <w:tcPr>
            <w:tcW w:w="1695" w:type="pct"/>
            <w:gridSpan w:val="2"/>
          </w:tcPr>
          <w:p w14:paraId="3FA03796" w14:textId="2E8F1F91" w:rsidR="00784B58" w:rsidRPr="0034035B" w:rsidRDefault="00784B58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Kalmunai</w:t>
            </w:r>
            <w:proofErr w:type="spellEnd"/>
          </w:p>
        </w:tc>
        <w:tc>
          <w:tcPr>
            <w:tcW w:w="1608" w:type="pct"/>
            <w:gridSpan w:val="8"/>
          </w:tcPr>
          <w:p w14:paraId="4B772576" w14:textId="63AD565B" w:rsidR="00784B58" w:rsidRPr="0034035B" w:rsidRDefault="00784B58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andy</w:t>
            </w:r>
          </w:p>
        </w:tc>
        <w:tc>
          <w:tcPr>
            <w:tcW w:w="1697" w:type="pct"/>
            <w:gridSpan w:val="4"/>
          </w:tcPr>
          <w:p w14:paraId="1ED5262F" w14:textId="3AE83D33" w:rsidR="00784B58" w:rsidRPr="0034035B" w:rsidRDefault="00784B58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Trincomalee</w:t>
            </w:r>
            <w:proofErr w:type="spellEnd"/>
          </w:p>
        </w:tc>
      </w:tr>
      <w:tr w:rsidR="00784B58" w:rsidRPr="00E676E3" w14:paraId="18E58622" w14:textId="399087EF" w:rsidTr="00784B58">
        <w:trPr>
          <w:trHeight w:val="540"/>
        </w:trPr>
        <w:tc>
          <w:tcPr>
            <w:tcW w:w="1695" w:type="pct"/>
            <w:gridSpan w:val="2"/>
          </w:tcPr>
          <w:p w14:paraId="3050071C" w14:textId="5127536A" w:rsidR="00784B58" w:rsidRPr="0034035B" w:rsidRDefault="00784B58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Vavuniya</w:t>
            </w:r>
            <w:proofErr w:type="spellEnd"/>
          </w:p>
        </w:tc>
        <w:tc>
          <w:tcPr>
            <w:tcW w:w="1608" w:type="pct"/>
            <w:gridSpan w:val="8"/>
          </w:tcPr>
          <w:p w14:paraId="46E95E09" w14:textId="6550AFD4" w:rsidR="00784B58" w:rsidRPr="0034035B" w:rsidRDefault="00784B58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>District office -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Nuwera</w:t>
            </w:r>
            <w:proofErr w:type="spellEnd"/>
            <w:r w:rsidRPr="0034035B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Eliya</w:t>
            </w:r>
            <w:proofErr w:type="spellEnd"/>
          </w:p>
        </w:tc>
        <w:tc>
          <w:tcPr>
            <w:tcW w:w="1697" w:type="pct"/>
            <w:gridSpan w:val="4"/>
          </w:tcPr>
          <w:p w14:paraId="78BBAC5E" w14:textId="6E63BBE4" w:rsidR="00784B58" w:rsidRPr="0034035B" w:rsidRDefault="00784B58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Sub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Kilinochchi</w:t>
            </w:r>
            <w:proofErr w:type="spellEnd"/>
          </w:p>
        </w:tc>
      </w:tr>
      <w:tr w:rsidR="00784B58" w:rsidRPr="00E676E3" w14:paraId="210A40A3" w14:textId="77777777" w:rsidTr="00784B58">
        <w:trPr>
          <w:trHeight w:val="540"/>
        </w:trPr>
        <w:tc>
          <w:tcPr>
            <w:tcW w:w="1695" w:type="pct"/>
            <w:gridSpan w:val="2"/>
          </w:tcPr>
          <w:p w14:paraId="04B1A04C" w14:textId="0994A2D6" w:rsidR="00784B58" w:rsidRPr="0034035B" w:rsidRDefault="00784B58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Puttalum</w:t>
            </w:r>
            <w:proofErr w:type="spellEnd"/>
          </w:p>
        </w:tc>
        <w:tc>
          <w:tcPr>
            <w:tcW w:w="1608" w:type="pct"/>
            <w:gridSpan w:val="8"/>
          </w:tcPr>
          <w:p w14:paraId="2D5F31C4" w14:textId="64B586DE" w:rsidR="00784B58" w:rsidRPr="0034035B" w:rsidRDefault="00784B58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Mannar</w:t>
            </w:r>
            <w:proofErr w:type="spellEnd"/>
          </w:p>
        </w:tc>
        <w:tc>
          <w:tcPr>
            <w:tcW w:w="1697" w:type="pct"/>
            <w:gridSpan w:val="4"/>
          </w:tcPr>
          <w:p w14:paraId="3324ACE9" w14:textId="465ACD9F" w:rsidR="00784B58" w:rsidRPr="0034035B" w:rsidRDefault="00784B58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Ratnapura</w:t>
            </w:r>
            <w:proofErr w:type="spellEnd"/>
          </w:p>
        </w:tc>
      </w:tr>
      <w:tr w:rsidR="0034035B" w:rsidRPr="00F5061F" w14:paraId="0BC22238" w14:textId="77777777" w:rsidTr="0034035B">
        <w:trPr>
          <w:trHeight w:val="540"/>
        </w:trPr>
        <w:tc>
          <w:tcPr>
            <w:tcW w:w="5000" w:type="pct"/>
            <w:gridSpan w:val="14"/>
          </w:tcPr>
          <w:p w14:paraId="2E805178" w14:textId="62CE92F0" w:rsidR="0034035B" w:rsidRPr="00F5061F" w:rsidRDefault="0034035B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34035B" w:rsidRPr="00F5061F" w14:paraId="23B057BE" w14:textId="77777777" w:rsidTr="005D7B08">
        <w:trPr>
          <w:trHeight w:val="692"/>
        </w:trPr>
        <w:tc>
          <w:tcPr>
            <w:tcW w:w="1695" w:type="pct"/>
            <w:gridSpan w:val="2"/>
          </w:tcPr>
          <w:p w14:paraId="31A7659B" w14:textId="71E65754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0EB74ED2" wp14:editId="608A9457">
                      <wp:simplePos x="0" y="0"/>
                      <wp:positionH relativeFrom="column">
                        <wp:posOffset>1168400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34035B" w:rsidRDefault="0034035B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92pt;margin-top:5.1pt;width:25.5pt;height:21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A5kp5O3wAAAAkBAAAPAAAAAAAAAAAAAAAAAH4EAABkcnMvZG93&#10;bnJldi54bWxQSwUGAAAAAAQABADzAAAAigUAAAAA&#10;">
                      <v:textbox>
                        <w:txbxContent>
                          <w:p w14:paraId="27CC0A0E" w14:textId="379B173C" w:rsidR="0034035B" w:rsidRDefault="0034035B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442" w:type="pct"/>
            <w:gridSpan w:val="6"/>
          </w:tcPr>
          <w:p w14:paraId="7DF1CC0A" w14:textId="16A11B0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5C918DA1" wp14:editId="65FA9452">
                      <wp:simplePos x="0" y="0"/>
                      <wp:positionH relativeFrom="column">
                        <wp:posOffset>1264285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34035B" w:rsidRDefault="0034035B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C918DA1" id="_x0000_s1028" type="#_x0000_t202" style="position:absolute;left:0;text-align:left;margin-left:99.55pt;margin-top:3.4pt;width:25.5pt;height:21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">
                      <v:textbox>
                        <w:txbxContent>
                          <w:p w14:paraId="5A2952CA" w14:textId="77777777" w:rsidR="0034035B" w:rsidRDefault="0034035B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864" w:type="pct"/>
            <w:gridSpan w:val="6"/>
          </w:tcPr>
          <w:p w14:paraId="2DDD73CD" w14:textId="4AEE0A7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162F74C3" wp14:editId="1F6158F6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4572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34035B" w:rsidRDefault="0034035B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62F74C3" id="_x0000_s1029" type="#_x0000_t202" style="position:absolute;left:0;text-align:left;margin-left:105.65pt;margin-top:3.6pt;width:25.5pt;height:21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">
                      <v:textbox>
                        <w:txbxContent>
                          <w:p w14:paraId="4CD3BA5E" w14:textId="77777777" w:rsidR="0034035B" w:rsidRDefault="0034035B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34035B" w:rsidRPr="00E676E3" w14:paraId="23E6B3F2" w14:textId="77777777" w:rsidTr="0034035B">
        <w:trPr>
          <w:trHeight w:val="540"/>
        </w:trPr>
        <w:tc>
          <w:tcPr>
            <w:tcW w:w="5000" w:type="pct"/>
            <w:gridSpan w:val="14"/>
          </w:tcPr>
          <w:p w14:paraId="30F51C50" w14:textId="53EA9D31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 xml:space="preserve">related referees with contact </w:t>
            </w:r>
            <w:proofErr w:type="gramStart"/>
            <w:r w:rsidRPr="00F5061F">
              <w:rPr>
                <w:rFonts w:cs="Arial"/>
                <w:b/>
                <w:bCs/>
                <w:color w:val="000000" w:themeColor="text1"/>
              </w:rPr>
              <w:t>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proofErr w:type="gramEnd"/>
            <w:r w:rsidRPr="00F5061F">
              <w:rPr>
                <w:rFonts w:cs="Arial"/>
                <w:color w:val="000000" w:themeColor="text1"/>
              </w:rPr>
              <w:t>Name, designation, Institution, telephone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>
              <w:rPr>
                <w:rFonts w:cs="Iskoola Pota"/>
                <w:color w:val="000000" w:themeColor="text1"/>
                <w:lang w:bidi="si-LK"/>
              </w:rPr>
              <w:t xml:space="preserve"> </w:t>
            </w:r>
            <w:r w:rsidRPr="005B16D1">
              <w:rPr>
                <w:rFonts w:cs="Iskoola Pota"/>
                <w:color w:val="000000" w:themeColor="text1"/>
                <w:lang w:bidi="si-LK"/>
              </w:rPr>
              <w:t>(compulsory)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14:paraId="7AE7E266" w14:textId="77777777" w:rsidR="0034035B" w:rsidRPr="00F5061F" w:rsidRDefault="0034035B" w:rsidP="0034035B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69466803" w:rsidR="0034035B" w:rsidRDefault="0034035B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4D112D35" w14:textId="77777777" w:rsidR="00676319" w:rsidRPr="00F5061F" w:rsidRDefault="00676319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34035B" w:rsidRPr="00E676E3" w14:paraId="76F0F11D" w14:textId="77777777" w:rsidTr="0034035B">
        <w:trPr>
          <w:trHeight w:val="540"/>
        </w:trPr>
        <w:tc>
          <w:tcPr>
            <w:tcW w:w="5000" w:type="pct"/>
            <w:gridSpan w:val="14"/>
          </w:tcPr>
          <w:p w14:paraId="1F3B5488" w14:textId="2461D9DD" w:rsidR="0034035B" w:rsidRPr="00E676E3" w:rsidRDefault="0034035B" w:rsidP="0034035B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34035B" w:rsidRPr="00E676E3" w:rsidRDefault="0034035B" w:rsidP="0034035B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860A2F1" w14:textId="77777777" w:rsidR="0034035B" w:rsidRDefault="0034035B" w:rsidP="0034035B">
            <w:pPr>
              <w:jc w:val="both"/>
              <w:rPr>
                <w:rFonts w:cs="Arial"/>
                <w:b/>
                <w:bCs/>
              </w:rPr>
            </w:pPr>
          </w:p>
          <w:p w14:paraId="5257374A" w14:textId="7FAA6E91" w:rsidR="00676319" w:rsidRPr="00E676E3" w:rsidRDefault="00676319" w:rsidP="0034035B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44179BD6" w14:textId="77777777" w:rsidR="00240BA9" w:rsidRDefault="00240BA9" w:rsidP="00EE460E">
      <w:pPr>
        <w:jc w:val="both"/>
        <w:rPr>
          <w:rFonts w:cs="Arial"/>
          <w:sz w:val="24"/>
          <w:szCs w:val="24"/>
        </w:rPr>
      </w:pPr>
    </w:p>
    <w:p w14:paraId="145EE092" w14:textId="6D7E1C8A"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="0008493A">
        <w:rPr>
          <w:rFonts w:cstheme="minorHAnsi"/>
          <w:sz w:val="24"/>
          <w:szCs w:val="24"/>
        </w:rPr>
        <w:t>Application</w:t>
      </w:r>
      <w:r w:rsidRPr="00EC497D">
        <w:rPr>
          <w:rFonts w:cstheme="minorHAnsi"/>
          <w:sz w:val="24"/>
          <w:szCs w:val="24"/>
        </w:rPr>
        <w:t xml:space="preserve"> must be </w:t>
      </w:r>
      <w:r w:rsidR="00A239C2">
        <w:rPr>
          <w:rFonts w:cstheme="minorHAnsi"/>
          <w:sz w:val="24"/>
          <w:szCs w:val="24"/>
        </w:rPr>
        <w:t>emailed</w:t>
      </w:r>
      <w:r w:rsidR="0002700F">
        <w:rPr>
          <w:rFonts w:cstheme="minorHAnsi"/>
          <w:sz w:val="24"/>
          <w:szCs w:val="24"/>
        </w:rPr>
        <w:t xml:space="preserve"> with </w:t>
      </w:r>
      <w:r w:rsidR="00FF33FF">
        <w:rPr>
          <w:rFonts w:cstheme="minorHAnsi"/>
          <w:sz w:val="24"/>
          <w:szCs w:val="24"/>
        </w:rPr>
        <w:t xml:space="preserve">a </w:t>
      </w:r>
      <w:r w:rsidR="0002700F">
        <w:rPr>
          <w:rFonts w:cstheme="minorHAnsi"/>
          <w:sz w:val="24"/>
          <w:szCs w:val="24"/>
        </w:rPr>
        <w:t>copy of University ID card</w:t>
      </w:r>
      <w:r w:rsidR="00FF33FF">
        <w:rPr>
          <w:rFonts w:cstheme="minorHAnsi"/>
          <w:sz w:val="24"/>
          <w:szCs w:val="24"/>
        </w:rPr>
        <w:t>/</w:t>
      </w:r>
      <w:r w:rsidR="0002700F">
        <w:rPr>
          <w:rFonts w:cstheme="minorHAnsi"/>
          <w:sz w:val="24"/>
          <w:szCs w:val="24"/>
        </w:rPr>
        <w:t xml:space="preserve">copy of </w:t>
      </w:r>
      <w:proofErr w:type="spellStart"/>
      <w:r w:rsidR="0002700F">
        <w:rPr>
          <w:rFonts w:cstheme="minorHAnsi"/>
          <w:sz w:val="24"/>
          <w:szCs w:val="24"/>
        </w:rPr>
        <w:t>Digree</w:t>
      </w:r>
      <w:proofErr w:type="spellEnd"/>
      <w:r w:rsidR="0002700F">
        <w:rPr>
          <w:rFonts w:cstheme="minorHAnsi"/>
          <w:sz w:val="24"/>
          <w:szCs w:val="24"/>
        </w:rPr>
        <w:t xml:space="preserve"> Certificate  </w:t>
      </w:r>
      <w:r w:rsidR="00A239C2">
        <w:rPr>
          <w:rFonts w:cstheme="minorHAnsi"/>
          <w:sz w:val="24"/>
          <w:szCs w:val="24"/>
        </w:rPr>
        <w:t xml:space="preserve"> </w:t>
      </w:r>
      <w:r w:rsidR="00D92BAB">
        <w:rPr>
          <w:rFonts w:cstheme="minorHAnsi"/>
          <w:sz w:val="24"/>
          <w:szCs w:val="24"/>
        </w:rPr>
        <w:t xml:space="preserve">to </w:t>
      </w:r>
      <w:bookmarkStart w:id="1" w:name="_Hlk511678545"/>
      <w:r w:rsidR="00D92BAB">
        <w:rPr>
          <w:rFonts w:cstheme="minorHAnsi"/>
          <w:sz w:val="24"/>
          <w:szCs w:val="24"/>
        </w:rPr>
        <w:fldChar w:fldCharType="begin"/>
      </w:r>
      <w:r w:rsidR="00D92BAB">
        <w:rPr>
          <w:rFonts w:cstheme="minorHAnsi"/>
          <w:sz w:val="24"/>
          <w:szCs w:val="24"/>
        </w:rPr>
        <w:instrText xml:space="preserve"> HYPERLINK "mailto:</w:instrText>
      </w:r>
      <w:r w:rsidR="00D92BAB" w:rsidRPr="00D92BAB">
        <w:rPr>
          <w:rFonts w:cstheme="minorHAnsi"/>
          <w:sz w:val="24"/>
          <w:szCs w:val="24"/>
        </w:rPr>
        <w:instrText>i</w:instrText>
      </w:r>
      <w:r w:rsidR="00D92BAB" w:rsidRPr="00D92BAB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D92BAB">
        <w:rPr>
          <w:rFonts w:cstheme="minorHAnsi"/>
          <w:sz w:val="24"/>
          <w:szCs w:val="24"/>
        </w:rPr>
        <w:instrText xml:space="preserve">" </w:instrText>
      </w:r>
      <w:r w:rsidR="00D92BAB">
        <w:rPr>
          <w:rFonts w:cstheme="minorHAnsi"/>
          <w:sz w:val="24"/>
          <w:szCs w:val="24"/>
        </w:rPr>
        <w:fldChar w:fldCharType="separate"/>
      </w:r>
      <w:r w:rsidR="00D92BAB" w:rsidRPr="00A57E8D">
        <w:rPr>
          <w:rStyle w:val="Hyperlink"/>
          <w:rFonts w:cstheme="minorHAnsi"/>
          <w:sz w:val="24"/>
          <w:szCs w:val="24"/>
        </w:rPr>
        <w:t>i</w:t>
      </w:r>
      <w:r w:rsidR="00D92BAB" w:rsidRPr="00A57E8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D92BAB">
        <w:rPr>
          <w:rFonts w:cstheme="minorHAnsi"/>
          <w:sz w:val="24"/>
          <w:szCs w:val="24"/>
        </w:rPr>
        <w:fldChar w:fldCharType="end"/>
      </w:r>
      <w:r w:rsidR="00D92BAB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92BAB" w:rsidRPr="00EC497D">
        <w:rPr>
          <w:rFonts w:cstheme="minorHAnsi"/>
          <w:sz w:val="24"/>
          <w:szCs w:val="24"/>
        </w:rPr>
        <w:t xml:space="preserve"> </w:t>
      </w:r>
      <w:bookmarkEnd w:id="1"/>
      <w:r w:rsidR="00D92BAB" w:rsidRPr="00EC497D">
        <w:rPr>
          <w:rFonts w:cstheme="minorHAnsi"/>
          <w:sz w:val="24"/>
          <w:szCs w:val="24"/>
        </w:rPr>
        <w:t xml:space="preserve">on or before </w:t>
      </w:r>
      <w:r w:rsidR="00784B58">
        <w:rPr>
          <w:rFonts w:cstheme="minorHAnsi"/>
          <w:sz w:val="24"/>
          <w:szCs w:val="24"/>
        </w:rPr>
        <w:t>February 09</w:t>
      </w:r>
      <w:r w:rsidR="00D92BAB" w:rsidRPr="00EC497D">
        <w:rPr>
          <w:rFonts w:cstheme="minorHAnsi"/>
          <w:sz w:val="24"/>
          <w:szCs w:val="24"/>
        </w:rPr>
        <w:t>, 202</w:t>
      </w:r>
      <w:r w:rsidR="00784B58">
        <w:rPr>
          <w:rFonts w:cstheme="minorHAnsi"/>
          <w:sz w:val="24"/>
          <w:szCs w:val="24"/>
        </w:rPr>
        <w:t>4</w:t>
      </w:r>
      <w:r w:rsidR="009327C7">
        <w:rPr>
          <w:rFonts w:cstheme="minorHAnsi"/>
          <w:sz w:val="24"/>
          <w:szCs w:val="24"/>
        </w:rPr>
        <w:t>.</w:t>
      </w:r>
      <w:r w:rsidRPr="00EC497D">
        <w:rPr>
          <w:rFonts w:cstheme="minorHAnsi"/>
          <w:sz w:val="24"/>
          <w:szCs w:val="24"/>
        </w:rPr>
        <w:t xml:space="preserve"> </w:t>
      </w:r>
    </w:p>
    <w:sectPr w:rsidR="008F0B31" w:rsidRPr="00EC497D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0FED8A" w14:textId="77777777" w:rsidR="00DD740A" w:rsidRDefault="00DD740A" w:rsidP="00A160C5">
      <w:pPr>
        <w:spacing w:after="0" w:line="240" w:lineRule="auto"/>
      </w:pPr>
      <w:r>
        <w:separator/>
      </w:r>
    </w:p>
  </w:endnote>
  <w:endnote w:type="continuationSeparator" w:id="0">
    <w:p w14:paraId="775E01C1" w14:textId="77777777" w:rsidR="00DD740A" w:rsidRDefault="00DD740A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0EADFE0C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351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94F0F7" w14:textId="77777777" w:rsidR="00DD740A" w:rsidRDefault="00DD740A" w:rsidP="00A160C5">
      <w:pPr>
        <w:spacing w:after="0" w:line="240" w:lineRule="auto"/>
      </w:pPr>
      <w:r>
        <w:separator/>
      </w:r>
    </w:p>
  </w:footnote>
  <w:footnote w:type="continuationSeparator" w:id="0">
    <w:p w14:paraId="0A642FB5" w14:textId="77777777" w:rsidR="00DD740A" w:rsidRDefault="00DD740A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7136F8E5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784B58">
      <w:rPr>
        <w:rFonts w:ascii="Century" w:hAnsi="Century" w:cs="Arial"/>
        <w:sz w:val="18"/>
        <w:szCs w:val="18"/>
      </w:rPr>
      <w:t>January 2024</w:t>
    </w:r>
    <w:r w:rsidR="00BC04A0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.15pt;height:15.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gUAnlm18CwAAAA="/>
  </w:docVars>
  <w:rsids>
    <w:rsidRoot w:val="000C78DA"/>
    <w:rsid w:val="0002351D"/>
    <w:rsid w:val="00026592"/>
    <w:rsid w:val="000266ED"/>
    <w:rsid w:val="0002700F"/>
    <w:rsid w:val="00027161"/>
    <w:rsid w:val="00040997"/>
    <w:rsid w:val="00041A7F"/>
    <w:rsid w:val="000474C9"/>
    <w:rsid w:val="0007624D"/>
    <w:rsid w:val="000762BC"/>
    <w:rsid w:val="00083A23"/>
    <w:rsid w:val="0008493A"/>
    <w:rsid w:val="00085198"/>
    <w:rsid w:val="000A187F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075C4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2111AC"/>
    <w:rsid w:val="0021201F"/>
    <w:rsid w:val="00240BA9"/>
    <w:rsid w:val="00242A97"/>
    <w:rsid w:val="00247C50"/>
    <w:rsid w:val="002802DC"/>
    <w:rsid w:val="002A2093"/>
    <w:rsid w:val="002A48B4"/>
    <w:rsid w:val="002A4F52"/>
    <w:rsid w:val="002B5A59"/>
    <w:rsid w:val="002F3DD8"/>
    <w:rsid w:val="003003FC"/>
    <w:rsid w:val="00303239"/>
    <w:rsid w:val="00310D0C"/>
    <w:rsid w:val="003232C8"/>
    <w:rsid w:val="0034035B"/>
    <w:rsid w:val="00394B4A"/>
    <w:rsid w:val="003C5C5C"/>
    <w:rsid w:val="003D15C6"/>
    <w:rsid w:val="003D2930"/>
    <w:rsid w:val="003F416D"/>
    <w:rsid w:val="003F58C1"/>
    <w:rsid w:val="004372B8"/>
    <w:rsid w:val="004511D1"/>
    <w:rsid w:val="00461BC4"/>
    <w:rsid w:val="004801C8"/>
    <w:rsid w:val="0048624E"/>
    <w:rsid w:val="004A526E"/>
    <w:rsid w:val="004E322F"/>
    <w:rsid w:val="004E6533"/>
    <w:rsid w:val="005014F8"/>
    <w:rsid w:val="00507D39"/>
    <w:rsid w:val="005132F8"/>
    <w:rsid w:val="005250C0"/>
    <w:rsid w:val="0054767C"/>
    <w:rsid w:val="00551FC9"/>
    <w:rsid w:val="0055454D"/>
    <w:rsid w:val="00563B13"/>
    <w:rsid w:val="00564A1E"/>
    <w:rsid w:val="005653FF"/>
    <w:rsid w:val="0056776F"/>
    <w:rsid w:val="00576B7A"/>
    <w:rsid w:val="00587AF6"/>
    <w:rsid w:val="0059556F"/>
    <w:rsid w:val="005A261C"/>
    <w:rsid w:val="005B16D1"/>
    <w:rsid w:val="005C3E65"/>
    <w:rsid w:val="005D2A66"/>
    <w:rsid w:val="005D7B08"/>
    <w:rsid w:val="005F50B6"/>
    <w:rsid w:val="00604F19"/>
    <w:rsid w:val="006108ED"/>
    <w:rsid w:val="00627B93"/>
    <w:rsid w:val="00635559"/>
    <w:rsid w:val="00657BCB"/>
    <w:rsid w:val="0067120A"/>
    <w:rsid w:val="00675B4B"/>
    <w:rsid w:val="00676319"/>
    <w:rsid w:val="006772B3"/>
    <w:rsid w:val="00683E79"/>
    <w:rsid w:val="00685F7E"/>
    <w:rsid w:val="0069760D"/>
    <w:rsid w:val="006A70AE"/>
    <w:rsid w:val="006A74BB"/>
    <w:rsid w:val="006D5CC4"/>
    <w:rsid w:val="006E092D"/>
    <w:rsid w:val="006F67E7"/>
    <w:rsid w:val="00705E6D"/>
    <w:rsid w:val="00725CBC"/>
    <w:rsid w:val="007503F5"/>
    <w:rsid w:val="00754230"/>
    <w:rsid w:val="00763839"/>
    <w:rsid w:val="00784B58"/>
    <w:rsid w:val="00796DF1"/>
    <w:rsid w:val="007B72B7"/>
    <w:rsid w:val="007D3E54"/>
    <w:rsid w:val="007F0FA8"/>
    <w:rsid w:val="007F4890"/>
    <w:rsid w:val="0083604C"/>
    <w:rsid w:val="008361C2"/>
    <w:rsid w:val="00856CC4"/>
    <w:rsid w:val="008948E6"/>
    <w:rsid w:val="008A3DCB"/>
    <w:rsid w:val="008B46A5"/>
    <w:rsid w:val="008B6754"/>
    <w:rsid w:val="008C22C8"/>
    <w:rsid w:val="008D772D"/>
    <w:rsid w:val="008F0B31"/>
    <w:rsid w:val="00901D12"/>
    <w:rsid w:val="009027F3"/>
    <w:rsid w:val="0091049C"/>
    <w:rsid w:val="00922D1E"/>
    <w:rsid w:val="009327C7"/>
    <w:rsid w:val="0094724B"/>
    <w:rsid w:val="00951616"/>
    <w:rsid w:val="00951735"/>
    <w:rsid w:val="00972096"/>
    <w:rsid w:val="00986855"/>
    <w:rsid w:val="009A0606"/>
    <w:rsid w:val="009A246B"/>
    <w:rsid w:val="009B4FB0"/>
    <w:rsid w:val="00A12998"/>
    <w:rsid w:val="00A15E53"/>
    <w:rsid w:val="00A160C5"/>
    <w:rsid w:val="00A239C2"/>
    <w:rsid w:val="00A3062C"/>
    <w:rsid w:val="00A343C6"/>
    <w:rsid w:val="00A77E5B"/>
    <w:rsid w:val="00A83EE9"/>
    <w:rsid w:val="00AA4561"/>
    <w:rsid w:val="00AD2C00"/>
    <w:rsid w:val="00B01A43"/>
    <w:rsid w:val="00B05599"/>
    <w:rsid w:val="00B26768"/>
    <w:rsid w:val="00B36C1E"/>
    <w:rsid w:val="00B41DDF"/>
    <w:rsid w:val="00B4719B"/>
    <w:rsid w:val="00BC04A0"/>
    <w:rsid w:val="00BC3A51"/>
    <w:rsid w:val="00BE401E"/>
    <w:rsid w:val="00BE73EB"/>
    <w:rsid w:val="00C2307F"/>
    <w:rsid w:val="00C37145"/>
    <w:rsid w:val="00C623B4"/>
    <w:rsid w:val="00C6734D"/>
    <w:rsid w:val="00CB4EA2"/>
    <w:rsid w:val="00CE4E85"/>
    <w:rsid w:val="00CE59FB"/>
    <w:rsid w:val="00D11ED0"/>
    <w:rsid w:val="00D31BCB"/>
    <w:rsid w:val="00D40EF3"/>
    <w:rsid w:val="00D55700"/>
    <w:rsid w:val="00D7330C"/>
    <w:rsid w:val="00D83AB9"/>
    <w:rsid w:val="00D92BAB"/>
    <w:rsid w:val="00D97404"/>
    <w:rsid w:val="00DC5059"/>
    <w:rsid w:val="00DD1BCA"/>
    <w:rsid w:val="00DD31C2"/>
    <w:rsid w:val="00DD740A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D0CF1"/>
    <w:rsid w:val="00ED1800"/>
    <w:rsid w:val="00EE460E"/>
    <w:rsid w:val="00EE467F"/>
    <w:rsid w:val="00EF30CE"/>
    <w:rsid w:val="00EF72A6"/>
    <w:rsid w:val="00F11E75"/>
    <w:rsid w:val="00F1632A"/>
    <w:rsid w:val="00F230F4"/>
    <w:rsid w:val="00F25E32"/>
    <w:rsid w:val="00F347DA"/>
    <w:rsid w:val="00F36C06"/>
    <w:rsid w:val="00F37B9D"/>
    <w:rsid w:val="00F44811"/>
    <w:rsid w:val="00F4697B"/>
    <w:rsid w:val="00F47163"/>
    <w:rsid w:val="00F5061F"/>
    <w:rsid w:val="00F519AF"/>
    <w:rsid w:val="00F92753"/>
    <w:rsid w:val="00F93A65"/>
    <w:rsid w:val="00FA0CA9"/>
    <w:rsid w:val="00FA1605"/>
    <w:rsid w:val="00FE5CCE"/>
    <w:rsid w:val="00FF0FDE"/>
    <w:rsid w:val="00FF33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E2E3D8-F964-4051-B61F-27FD20FAC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731</Characters>
  <Application>Microsoft Office Word</Application>
  <DocSecurity>0</DocSecurity>
  <Lines>17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2</cp:revision>
  <cp:lastPrinted>2023-12-01T05:22:00Z</cp:lastPrinted>
  <dcterms:created xsi:type="dcterms:W3CDTF">2024-01-19T05:36:00Z</dcterms:created>
  <dcterms:modified xsi:type="dcterms:W3CDTF">2024-01-19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f6d5b0b05c6c62179d2b396d9b77ed1631f8a770d6af4b2c6392bb051effdb</vt:lpwstr>
  </property>
</Properties>
</file>